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2 Bonita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nelson940@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7789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